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entify any cool results to point out or other discussion points that may increase significance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4-08-25T03:50:55Z</dcterms:created>
  <dcterms:modified xsi:type="dcterms:W3CDTF">2024-08-25T03:5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